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14:paraId="588B2CDF" w14:textId="77777777" w:rsidTr="46B14EB1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46B14EB1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46B14EB1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5C1AF783" w:rsidR="00E73F84" w:rsidRPr="004C5FE3" w:rsidRDefault="7466F25E" w:rsidP="000139F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561FC8">
              <w:rPr>
                <w:rFonts w:asciiTheme="minorHAnsi" w:eastAsiaTheme="minorEastAsia" w:hAnsiTheme="minorHAnsi" w:cstheme="minorBidi"/>
              </w:rPr>
              <w:t>Febr</w:t>
            </w:r>
            <w:r w:rsidR="000E5920">
              <w:rPr>
                <w:rFonts w:asciiTheme="minorHAnsi" w:eastAsiaTheme="minorEastAsia" w:hAnsiTheme="minorHAnsi" w:cstheme="minorBidi"/>
              </w:rPr>
              <w:t>uary</w:t>
            </w:r>
            <w:r w:rsidR="000139FE">
              <w:rPr>
                <w:rFonts w:asciiTheme="minorHAnsi" w:eastAsiaTheme="minorEastAsia" w:hAnsiTheme="minorHAnsi" w:cstheme="minorBidi"/>
              </w:rPr>
              <w:t xml:space="preserve"> </w:t>
            </w:r>
            <w:r w:rsidR="00561FC8">
              <w:rPr>
                <w:rFonts w:asciiTheme="minorHAnsi" w:eastAsiaTheme="minorEastAsia" w:hAnsiTheme="minorHAnsi" w:cstheme="minorBidi"/>
              </w:rPr>
              <w:t>7</w:t>
            </w:r>
            <w:r w:rsidR="00711BB8">
              <w:rPr>
                <w:rFonts w:asciiTheme="minorHAnsi" w:eastAsiaTheme="minorEastAsia" w:hAnsiTheme="minorHAnsi" w:cstheme="minorBidi"/>
              </w:rPr>
              <w:t>, 201</w:t>
            </w:r>
            <w:r w:rsidR="000E5920">
              <w:rPr>
                <w:rFonts w:asciiTheme="minorHAnsi" w:eastAsiaTheme="minorEastAsia" w:hAnsiTheme="minorHAnsi" w:cstheme="minorBidi"/>
              </w:rPr>
              <w:t>8</w:t>
            </w:r>
            <w:r w:rsidR="00711BB8">
              <w:rPr>
                <w:rFonts w:asciiTheme="minorHAnsi" w:eastAsiaTheme="minorEastAsia" w:hAnsiTheme="minorHAnsi" w:cstheme="minorBidi"/>
              </w:rPr>
              <w:t xml:space="preserve">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2C1F463B" w14:textId="77777777" w:rsidTr="46B14EB1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71BC8" w14:textId="54643664" w:rsidR="00C556E1" w:rsidRPr="004C5FE3" w:rsidRDefault="003F456A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0066E2AA" w:rsidR="00A36633" w:rsidRPr="004C5FE3" w:rsidRDefault="7466F25E" w:rsidP="00CE3875">
            <w:pPr>
              <w:spacing w:before="0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</w:p>
          <w:p w14:paraId="3889815F" w14:textId="77777777" w:rsidR="00E73F84" w:rsidRDefault="7466F25E" w:rsidP="00CE3875">
            <w:pPr>
              <w:spacing w:before="0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0C446219" w14:textId="35338B90" w:rsidR="00025134" w:rsidRPr="004C5FE3" w:rsidRDefault="00025134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1F128E" w:rsidRPr="004B02F1" w14:paraId="73E35B12" w14:textId="77777777" w:rsidTr="46B14EB1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5FD725F9" w:rsidR="00352EA6" w:rsidRPr="004C5FE3" w:rsidRDefault="00F54324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77777777"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137CAE0C" w:rsidR="00352EA6" w:rsidRPr="004C5FE3" w:rsidRDefault="00D818A1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352EA6" w:rsidRPr="004C5FE3" w14:paraId="3C6C9E7C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77777777" w:rsidR="00352EA6" w:rsidRPr="004C5FE3" w:rsidRDefault="00376919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35454487" w:rsidR="00352EA6" w:rsidRPr="004C5FE3" w:rsidRDefault="00F54324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7777777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05FA6277" w:rsidR="00352EA6" w:rsidRPr="004C5FE3" w:rsidRDefault="00D818A1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826286" w:rsidRPr="004C5FE3" w14:paraId="32378671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0793B45A" w:rsidR="00826286" w:rsidRPr="004C5FE3" w:rsidRDefault="0082628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1F3CF9E4" w:rsidR="00826286" w:rsidRPr="004C5FE3" w:rsidRDefault="00F54324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98B63E5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77777777" w:rsidR="00244050" w:rsidRPr="004C5FE3" w:rsidRDefault="29BA8863" w:rsidP="29BA8863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29BA8863">
              <w:rPr>
                <w:rFonts w:asciiTheme="minorHAnsi" w:eastAsiaTheme="minorEastAsia" w:hAnsiTheme="minorHAnsi" w:cstheme="minorBidi"/>
              </w:rPr>
              <w:t>Teresa Younger, MAT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12C4F362" w:rsidR="00244050" w:rsidRPr="004C5FE3" w:rsidRDefault="00F54324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66DEFFB" w14:textId="77777777" w:rsidTr="46B14EB1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77777777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6CE3AA24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77777777"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6DA86EC7" w14:textId="77777777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77777777"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Paul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Gilbo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378C5B25" w14:textId="77777777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586D0A" w:rsidRPr="004C5FE3" w14:paraId="1EC7AF82" w14:textId="77777777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2377E00E" w:rsidR="00586D0A" w:rsidRPr="004C5FE3" w:rsidRDefault="00586D0A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476F11A2" w14:textId="77777777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46B14EB1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00139FE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46B14EB1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6035F564" w:rsidR="00830E84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Cindy/Phil</w:t>
            </w:r>
          </w:p>
        </w:tc>
      </w:tr>
      <w:tr w:rsidR="007F0696" w:rsidRPr="004C5FE3" w14:paraId="4D5A495D" w14:textId="77777777" w:rsidTr="000139FE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77777777" w:rsidR="007F0696" w:rsidRPr="004C5FE3" w:rsidRDefault="0037691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1DCF1696" w:rsidR="007F0696" w:rsidRPr="004C5FE3" w:rsidRDefault="00D818A1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Phil</w:t>
            </w:r>
          </w:p>
        </w:tc>
      </w:tr>
      <w:tr w:rsidR="007F0696" w:rsidRPr="004C5FE3" w14:paraId="6CFB2A87" w14:textId="77777777" w:rsidTr="000139FE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77777777" w:rsidR="007F0696" w:rsidRPr="004C5FE3" w:rsidRDefault="0037691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4382BA23" w:rsidR="007F710F" w:rsidRPr="004C5FE3" w:rsidRDefault="00D818A1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Cindy</w:t>
            </w:r>
          </w:p>
        </w:tc>
      </w:tr>
      <w:tr w:rsidR="006115DD" w:rsidRPr="004C5FE3" w14:paraId="2B6DE601" w14:textId="77777777" w:rsidTr="46B14EB1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00139FE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268A4154" w:rsidR="006115DD" w:rsidRPr="007F0696" w:rsidRDefault="00D818A1" w:rsidP="7466F25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nuary Registration List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6ABAB8AC" w:rsidR="006115DD" w:rsidRPr="004C5FE3" w:rsidRDefault="00D818A1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AC14" w14:textId="77777777" w:rsidR="00443106" w:rsidRDefault="00D818A1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Dir. Registrations has not sent the list for submitting PDUs yet.</w:t>
            </w:r>
          </w:p>
          <w:p w14:paraId="41C3D762" w14:textId="4052F98C" w:rsidR="0058063E" w:rsidRPr="00F729F6" w:rsidRDefault="0058063E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58063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follow up with Leslie.</w:t>
            </w:r>
          </w:p>
        </w:tc>
      </w:tr>
      <w:tr w:rsidR="003F456A" w:rsidRPr="004C5FE3" w14:paraId="609844A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10308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4BBF9" w14:textId="251D65F3" w:rsidR="003F456A" w:rsidRPr="00061494" w:rsidRDefault="00D818A1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bsite out-of-date in multiple area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1B116C9" w14:textId="6B70FBD2" w:rsidR="003F456A" w:rsidRPr="004C5FE3" w:rsidRDefault="00D818A1" w:rsidP="003F456A">
            <w:pPr>
              <w:spacing w:before="0" w:after="160" w:line="259" w:lineRule="auto"/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469F2" w14:textId="5056BF56" w:rsidR="003F456A" w:rsidRDefault="009376D3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D818A1">
              <w:rPr>
                <w:rFonts w:asciiTheme="minorHAnsi" w:eastAsiaTheme="minorEastAsia" w:hAnsiTheme="minorHAnsi" w:cstheme="minorBidi"/>
              </w:rPr>
              <w:t xml:space="preserve">The </w:t>
            </w:r>
            <w:proofErr w:type="spellStart"/>
            <w:r w:rsidR="00D818A1"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 w:rsidR="00D818A1">
              <w:rPr>
                <w:rFonts w:asciiTheme="minorHAnsi" w:eastAsiaTheme="minorEastAsia" w:hAnsiTheme="minorHAnsi" w:cstheme="minorBidi"/>
              </w:rPr>
              <w:t xml:space="preserve"> upgrade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9D4D12">
              <w:rPr>
                <w:rFonts w:asciiTheme="minorHAnsi" w:eastAsiaTheme="minorEastAsia" w:hAnsiTheme="minorHAnsi" w:cstheme="minorBidi"/>
              </w:rPr>
              <w:t>has any impacts?</w:t>
            </w:r>
            <w:r>
              <w:rPr>
                <w:rFonts w:asciiTheme="minorHAnsi" w:eastAsiaTheme="minorEastAsia" w:hAnsiTheme="minorHAnsi" w:cstheme="minorBidi"/>
              </w:rPr>
              <w:t xml:space="preserve"> – We are way behind on many areas.</w:t>
            </w:r>
          </w:p>
          <w:p w14:paraId="2FEC2CFD" w14:textId="432ACD32" w:rsidR="009376D3" w:rsidRDefault="009376D3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Does the upgrade cover the email issue as well?</w:t>
            </w:r>
          </w:p>
          <w:p w14:paraId="58CC3B9F" w14:textId="77777777" w:rsidR="00B44DD2" w:rsidRDefault="00B44DD2" w:rsidP="00B44DD2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D818A1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Kelly will follow up with Ron.</w:t>
            </w:r>
          </w:p>
          <w:p w14:paraId="4A700F41" w14:textId="599ABAD2" w:rsidR="009376D3" w:rsidRDefault="009376D3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9376D3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Phil will follow up with Shannon</w:t>
            </w:r>
            <w:r w:rsidR="002A140C">
              <w:rPr>
                <w:rFonts w:asciiTheme="minorHAnsi" w:eastAsiaTheme="minorEastAsia" w:hAnsiTheme="minorHAnsi" w:cstheme="minorBidi"/>
              </w:rPr>
              <w:t xml:space="preserve"> from </w:t>
            </w:r>
            <w:proofErr w:type="spellStart"/>
            <w:r w:rsidR="002A140C"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.</w:t>
            </w:r>
          </w:p>
          <w:p w14:paraId="6C0F4170" w14:textId="73532F50" w:rsidR="009D4D12" w:rsidRPr="00061494" w:rsidRDefault="009D4D1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9D4D12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check with September if she can help with Event updates, Newsletter, etc.</w:t>
            </w:r>
          </w:p>
        </w:tc>
      </w:tr>
      <w:tr w:rsidR="003F456A" w:rsidRPr="004C5FE3" w14:paraId="2C76782C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6963ED48" w:rsidR="003F456A" w:rsidRDefault="009376D3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 Symposium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3422A0FB" w:rsidR="003F456A" w:rsidRDefault="0058063E" w:rsidP="003F456A">
            <w:pPr>
              <w:spacing w:before="0" w:after="160" w:line="259" w:lineRule="auto"/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6256EF" w14:textId="7DC69402" w:rsidR="003F456A" w:rsidRDefault="009376D3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Day 1</w:t>
            </w:r>
            <w:r w:rsidR="009D4D12">
              <w:rPr>
                <w:rFonts w:asciiTheme="minorHAnsi" w:eastAsiaTheme="minorEastAsia" w:hAnsiTheme="minorHAnsi" w:cstheme="minorBidi"/>
              </w:rPr>
              <w:t>:</w:t>
            </w:r>
            <w:r>
              <w:rPr>
                <w:rFonts w:asciiTheme="minorHAnsi" w:eastAsiaTheme="minorEastAsia" w:hAnsiTheme="minorHAnsi" w:cstheme="minorBidi"/>
              </w:rPr>
              <w:t xml:space="preserve"> Workshop format</w:t>
            </w:r>
          </w:p>
          <w:p w14:paraId="37E23715" w14:textId="2806F218" w:rsidR="009376D3" w:rsidRDefault="009376D3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Day 2</w:t>
            </w:r>
            <w:r w:rsidR="009D4D12">
              <w:rPr>
                <w:rFonts w:asciiTheme="minorHAnsi" w:eastAsiaTheme="minorEastAsia" w:hAnsiTheme="minorHAnsi" w:cstheme="minorBidi"/>
              </w:rPr>
              <w:t>:</w:t>
            </w:r>
            <w:r>
              <w:rPr>
                <w:rFonts w:asciiTheme="minorHAnsi" w:eastAsiaTheme="minorEastAsia" w:hAnsiTheme="minorHAnsi" w:cstheme="minorBidi"/>
              </w:rPr>
              <w:t xml:space="preserve"> Symposium format</w:t>
            </w:r>
          </w:p>
          <w:p w14:paraId="4E63A1CD" w14:textId="77777777" w:rsidR="009376D3" w:rsidRDefault="009376D3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Agreement from Cultural Arts Center has been received.</w:t>
            </w:r>
          </w:p>
          <w:p w14:paraId="721EA557" w14:textId="4A6F1A30" w:rsidR="009376D3" w:rsidRPr="00061494" w:rsidRDefault="009376D3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Keynote is confirmed.</w:t>
            </w:r>
          </w:p>
        </w:tc>
      </w:tr>
      <w:tr w:rsidR="003F456A" w:rsidRPr="004C5FE3" w14:paraId="14D6AB3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58A436F2" w:rsidR="003F456A" w:rsidRDefault="0058063E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ilitary</w:t>
            </w:r>
            <w:r w:rsidR="00BE6E8A">
              <w:rPr>
                <w:rFonts w:asciiTheme="minorHAnsi" w:eastAsiaTheme="minorEastAsia" w:hAnsiTheme="minorHAnsi" w:cstheme="minorBidi"/>
              </w:rPr>
              <w:t xml:space="preserve"> Liaison -</w:t>
            </w:r>
            <w:r>
              <w:rPr>
                <w:rFonts w:asciiTheme="minorHAnsi" w:eastAsiaTheme="minorEastAsia" w:hAnsiTheme="minorHAnsi" w:cstheme="minorBidi"/>
              </w:rPr>
              <w:t xml:space="preserve"> PMP Coaching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0085110D" w:rsidR="003F456A" w:rsidRPr="004C5FE3" w:rsidRDefault="0058063E" w:rsidP="003F456A">
            <w:pPr>
              <w:spacing w:before="0" w:after="160" w:line="259" w:lineRule="auto"/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4220F1AD" w:rsidR="003F456A" w:rsidRPr="00061494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orking on PMP Coaching.</w:t>
            </w:r>
          </w:p>
        </w:tc>
      </w:tr>
      <w:tr w:rsidR="003F456A" w:rsidRPr="004C5FE3" w14:paraId="153A2192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43562C5F" w:rsidR="003F456A" w:rsidRDefault="00BE6E8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ebruary Meeting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5288D3CF" w:rsidR="003F456A" w:rsidRDefault="00BE6E8A" w:rsidP="003F456A">
            <w:pPr>
              <w:spacing w:before="0" w:after="160" w:line="259" w:lineRule="auto"/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DA9C55" w14:textId="77777777" w:rsidR="003F456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e will update the slide decks as usual.</w:t>
            </w:r>
          </w:p>
          <w:p w14:paraId="61463CC9" w14:textId="5C68C987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Long room is available beside the bar.</w:t>
            </w:r>
          </w:p>
        </w:tc>
      </w:tr>
      <w:tr w:rsidR="003F456A" w:rsidRPr="004C5FE3" w14:paraId="3E1EF98D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3670A451" w:rsidR="003F456A" w:rsidRDefault="00B44DD2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ransition/Strategy Meeting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4C3A5111" w:rsidR="003F456A" w:rsidRDefault="00B44DD2" w:rsidP="003F456A">
            <w:pPr>
              <w:spacing w:before="0" w:after="160" w:line="259" w:lineRule="auto"/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A1509C" w14:textId="77777777" w:rsidR="003F456A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Need to have a Strategy Meeting.</w:t>
            </w:r>
          </w:p>
          <w:p w14:paraId="00B684F5" w14:textId="1610ACC2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B44DD2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Kerrie will schedule a Strategy Meeting.</w:t>
            </w:r>
          </w:p>
        </w:tc>
      </w:tr>
      <w:tr w:rsidR="003F456A" w:rsidRPr="004C5FE3" w14:paraId="5490F50F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00139FE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77777777" w:rsidR="003F456A" w:rsidRPr="00AB6FE6" w:rsidRDefault="003F456A" w:rsidP="003F456A">
            <w:pPr>
              <w:pStyle w:val="ListParagraph"/>
              <w:numPr>
                <w:ilvl w:val="0"/>
                <w:numId w:val="18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29FC652A" w:rsidR="00B44DD2" w:rsidRDefault="00B44DD2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- 2018 </w:t>
            </w:r>
            <w:r w:rsidR="00BE6E8A">
              <w:rPr>
                <w:rFonts w:asciiTheme="minorHAnsi" w:hAnsiTheme="minorHAnsi" w:cs="Arial"/>
                <w:szCs w:val="20"/>
              </w:rPr>
              <w:t xml:space="preserve">Budget </w:t>
            </w:r>
            <w:r>
              <w:rPr>
                <w:rFonts w:asciiTheme="minorHAnsi" w:hAnsiTheme="minorHAnsi" w:cs="Arial"/>
                <w:szCs w:val="20"/>
              </w:rPr>
              <w:t>has been</w:t>
            </w:r>
            <w:r w:rsidR="00BE6E8A">
              <w:rPr>
                <w:rFonts w:asciiTheme="minorHAnsi" w:hAnsiTheme="minorHAnsi" w:cs="Arial"/>
                <w:szCs w:val="20"/>
              </w:rPr>
              <w:t xml:space="preserve"> approved and uploaded to QuickBooks – Everything </w:t>
            </w:r>
            <w:r>
              <w:rPr>
                <w:rFonts w:asciiTheme="minorHAnsi" w:hAnsiTheme="minorHAnsi" w:cs="Arial"/>
                <w:szCs w:val="20"/>
              </w:rPr>
              <w:t>look</w:t>
            </w:r>
            <w:r w:rsidR="00BE6E8A">
              <w:rPr>
                <w:rFonts w:asciiTheme="minorHAnsi" w:hAnsiTheme="minorHAnsi" w:cs="Arial"/>
                <w:szCs w:val="20"/>
              </w:rPr>
              <w:t>s fine as of now.</w:t>
            </w:r>
          </w:p>
        </w:tc>
      </w:tr>
      <w:tr w:rsidR="003F456A" w:rsidRPr="004C5FE3" w14:paraId="4E3A3EFD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7777777" w:rsidR="003F456A" w:rsidRPr="00AB6FE6" w:rsidRDefault="003F456A" w:rsidP="003F456A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77777777" w:rsidR="003F456A" w:rsidRDefault="00376919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2B09C75B" w:rsidR="003F456A" w:rsidRPr="007E16C3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77777777" w:rsidR="003F456A" w:rsidRPr="7466F25E" w:rsidRDefault="003F456A" w:rsidP="003F456A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77777777" w:rsidR="003F456A" w:rsidRDefault="003F456A" w:rsidP="00E8517B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00139FE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77777777" w:rsidR="003F456A" w:rsidRPr="00AB6FE6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77777777" w:rsidR="003F456A" w:rsidRDefault="00376919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349E1EB0" w:rsidR="003F456A" w:rsidRPr="00A93D36" w:rsidRDefault="003F456A" w:rsidP="00A93D36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CC363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77777777" w:rsidR="003F456A" w:rsidRPr="669A1EDD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77777777"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D05EF43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77777777" w:rsidR="003F456A" w:rsidRPr="00AB6FE6" w:rsidRDefault="003F456A" w:rsidP="003F456A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085AEA27" w:rsidR="00901A30" w:rsidRDefault="00901A30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4AFE40C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77777777" w:rsidR="003F456A" w:rsidRDefault="003F456A" w:rsidP="003F456A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7466F25E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669A1EDD" w:rsidRDefault="003F456A" w:rsidP="003F456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77777777"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669A1EDD" w:rsidRDefault="003F456A" w:rsidP="003F456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36D1CC0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160DB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4FCCFFE1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610EAE7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160DB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00139FE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00139FE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</w:t>
            </w:r>
            <w:r w:rsidR="00376919">
              <w:rPr>
                <w:rFonts w:asciiTheme="minorHAnsi" w:eastAsiaTheme="minorEastAsia" w:hAnsiTheme="minorHAnsi" w:cstheme="minorBidi"/>
              </w:rPr>
              <w:t>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755081F8" w:rsidR="003F456A" w:rsidRDefault="009C0648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hil/Cindy.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2E6E703D" w:rsidR="00B3012C" w:rsidRPr="004C5FE3" w:rsidRDefault="009C0648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Follow up with Leslie on January Registration Lis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3FEC06EF" w:rsidR="00B3012C" w:rsidRPr="004C5FE3" w:rsidRDefault="009C0648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08F6DE31" w:rsidR="00B3012C" w:rsidRDefault="009C0648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7</w:t>
            </w:r>
          </w:p>
        </w:tc>
      </w:tr>
      <w:tr w:rsidR="00B3012C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4589A4D7" w:rsidR="00B3012C" w:rsidRPr="004C5FE3" w:rsidRDefault="009C0648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Follow up with Ron regarding Website update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0C2545D7" w:rsidR="00B3012C" w:rsidRPr="00D0635A" w:rsidRDefault="009C0648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6E4F0BE1" w:rsidR="00B3012C" w:rsidRDefault="009C0648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7</w:t>
            </w:r>
          </w:p>
        </w:tc>
      </w:tr>
      <w:tr w:rsidR="009C0648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3F786F73" w:rsidR="009C0648" w:rsidRPr="004C5FE3" w:rsidRDefault="009C0648" w:rsidP="009C0648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 xml:space="preserve">Follow up with Shannon from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regarding Website update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76E7FDA5" w:rsidR="009C0648" w:rsidRPr="004C5FE3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7812E08D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7</w:t>
            </w:r>
          </w:p>
        </w:tc>
      </w:tr>
      <w:tr w:rsidR="009C0648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54C26D27" w:rsidR="009C0648" w:rsidRDefault="009C0648" w:rsidP="009C0648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heck with September if she can help with Event updates, Newsletter, etc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2EEEE9F9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66409D72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7</w:t>
            </w:r>
          </w:p>
        </w:tc>
      </w:tr>
      <w:tr w:rsidR="009C0648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0DD549E4" w:rsidR="009C0648" w:rsidRDefault="009C0648" w:rsidP="009C0648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chedule a Strategy Meeting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35D6B959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rrie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50EE13E1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7</w:t>
            </w:r>
          </w:p>
        </w:tc>
      </w:tr>
      <w:tr w:rsidR="009C0648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77777777" w:rsidR="009C0648" w:rsidRDefault="009C0648" w:rsidP="009C0648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77777777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77777777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3C42B3C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77777777" w:rsidR="00711BB8" w:rsidRPr="004C5FE3" w:rsidRDefault="00711BB8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77777777" w:rsidR="00711BB8" w:rsidRDefault="00A93D36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</w:t>
            </w:r>
            <w:r w:rsidR="004C566D">
              <w:rPr>
                <w:rFonts w:asciiTheme="minorHAnsi" w:hAnsiTheme="minorHAnsi" w:cs="Arial"/>
                <w:szCs w:val="20"/>
              </w:rPr>
              <w:t>/1</w:t>
            </w:r>
          </w:p>
        </w:tc>
      </w:tr>
      <w:tr w:rsidR="00376919" w:rsidRPr="004C5FE3" w14:paraId="6B50451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77777777" w:rsidR="00376919" w:rsidRPr="00C36B52" w:rsidRDefault="00376919" w:rsidP="00376919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search &amp; resolve the discrepancies in PM Symposium payments by some of the participant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77777777" w:rsidR="00376919" w:rsidRPr="7466F25E" w:rsidRDefault="00376919" w:rsidP="00376919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003E694F"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77777777" w:rsidR="00376919" w:rsidRDefault="00A93D3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2/1</w:t>
            </w:r>
          </w:p>
        </w:tc>
      </w:tr>
      <w:tr w:rsidR="00561FC8" w:rsidRPr="004C5FE3" w14:paraId="2C14C79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78757DE0" w:rsidR="00561FC8" w:rsidRPr="00C36B52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gistration for VRD and manning the tab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77EB1F38" w:rsidR="00561FC8" w:rsidRPr="004C5FE3" w:rsidRDefault="00561FC8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rri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23695E15" w:rsidR="00561FC8" w:rsidRDefault="00B44DD2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561FC8" w:rsidRPr="004C5FE3" w14:paraId="3B55A1E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27CBD9B1" w:rsidR="00561FC8" w:rsidRPr="00C36B52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Update the VP-Education 2018 Plans and send it ou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24F29786" w:rsidR="00561FC8" w:rsidRPr="00D0635A" w:rsidRDefault="00561FC8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124CE264" w:rsidR="00561FC8" w:rsidRDefault="00B44DD2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561FC8" w:rsidRPr="004C5FE3" w14:paraId="740BBE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526B1764" w:rsidR="00561FC8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about Squirrels event for Ma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14ADDE39" w:rsidR="00561FC8" w:rsidRPr="004C5FE3" w:rsidRDefault="00B44DD2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</w:t>
            </w:r>
            <w:bookmarkStart w:id="0" w:name="_GoBack"/>
            <w:bookmarkEnd w:id="0"/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28B6EC00" w:rsidR="00561FC8" w:rsidRDefault="00CE3875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2/14</w:t>
            </w:r>
          </w:p>
        </w:tc>
      </w:tr>
      <w:tr w:rsidR="00561FC8" w:rsidRPr="004C5FE3" w14:paraId="7B0E1F9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716D4B17" w:rsidR="00561FC8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ollow-up with Kerrie on the 2018 Budge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51533CCF" w:rsidR="00561FC8" w:rsidRDefault="00561FC8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Cind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409DDB2C" w:rsidR="00561FC8" w:rsidRDefault="00B44DD2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561FC8" w:rsidRPr="004C5FE3" w14:paraId="1A2CCFCF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08E6A38D" w:rsidR="00561FC8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date needs to be included in the schedu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10D68827" w:rsidR="00561FC8" w:rsidRDefault="00561FC8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56BF7697" w:rsidR="00561FC8" w:rsidRDefault="00CE3875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7</w:t>
            </w:r>
          </w:p>
        </w:tc>
      </w:tr>
      <w:tr w:rsidR="00561FC8" w:rsidRPr="004C5FE3" w14:paraId="30D282E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131D04CF" w:rsidR="00561FC8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Send out the NDA to the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FullBoard</w:t>
            </w:r>
            <w:proofErr w:type="spellEnd"/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4393A72B" w:rsidR="00561FC8" w:rsidRPr="004C5FE3" w:rsidRDefault="00561FC8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03D211C7" w:rsidR="00561FC8" w:rsidRDefault="00EF6716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561FC8" w:rsidRPr="004C5FE3" w14:paraId="51B1DC01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77777777" w:rsidR="00561FC8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77777777" w:rsidR="00561FC8" w:rsidRDefault="00561FC8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77777777" w:rsidR="00561FC8" w:rsidRDefault="00561FC8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561FC8" w:rsidRPr="004C5FE3" w14:paraId="729C093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77777777" w:rsidR="00561FC8" w:rsidRDefault="00561FC8" w:rsidP="00561FC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77777777" w:rsidR="00561FC8" w:rsidRDefault="00561FC8" w:rsidP="00561FC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77777777" w:rsidR="00561FC8" w:rsidRDefault="00561FC8" w:rsidP="00561FC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77777777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61183A" w14:textId="77777777" w:rsidR="005B7A0C" w:rsidRDefault="005B7A0C">
      <w:pPr>
        <w:spacing w:before="0"/>
      </w:pPr>
      <w:r>
        <w:separator/>
      </w:r>
    </w:p>
  </w:endnote>
  <w:endnote w:type="continuationSeparator" w:id="0">
    <w:p w14:paraId="597001F4" w14:textId="77777777" w:rsidR="005B7A0C" w:rsidRDefault="005B7A0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9376D3" w:rsidRDefault="009376D3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36982505" w:rsidR="009376D3" w:rsidRPr="0046566D" w:rsidRDefault="009376D3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CE3875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CE3875"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B6767" w14:textId="77777777" w:rsidR="005B7A0C" w:rsidRDefault="005B7A0C">
      <w:pPr>
        <w:spacing w:before="0"/>
      </w:pPr>
      <w:r>
        <w:separator/>
      </w:r>
    </w:p>
  </w:footnote>
  <w:footnote w:type="continuationSeparator" w:id="0">
    <w:p w14:paraId="5E4FC08F" w14:textId="77777777" w:rsidR="005B7A0C" w:rsidRDefault="005B7A0C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5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024F9A"/>
    <w:multiLevelType w:val="hybridMultilevel"/>
    <w:tmpl w:val="369A1C0A"/>
    <w:lvl w:ilvl="0" w:tplc="63D8CFF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4E0FC5"/>
    <w:multiLevelType w:val="hybridMultilevel"/>
    <w:tmpl w:val="9DEE5F40"/>
    <w:lvl w:ilvl="0" w:tplc="7A628FD6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1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4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5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7"/>
  </w:num>
  <w:num w:numId="3">
    <w:abstractNumId w:val="19"/>
  </w:num>
  <w:num w:numId="4">
    <w:abstractNumId w:val="8"/>
  </w:num>
  <w:num w:numId="5">
    <w:abstractNumId w:val="32"/>
  </w:num>
  <w:num w:numId="6">
    <w:abstractNumId w:val="17"/>
  </w:num>
  <w:num w:numId="7">
    <w:abstractNumId w:val="12"/>
  </w:num>
  <w:num w:numId="8">
    <w:abstractNumId w:val="1"/>
  </w:num>
  <w:num w:numId="9">
    <w:abstractNumId w:val="7"/>
  </w:num>
  <w:num w:numId="10">
    <w:abstractNumId w:val="28"/>
  </w:num>
  <w:num w:numId="11">
    <w:abstractNumId w:val="5"/>
  </w:num>
  <w:num w:numId="12">
    <w:abstractNumId w:val="27"/>
  </w:num>
  <w:num w:numId="13">
    <w:abstractNumId w:val="10"/>
  </w:num>
  <w:num w:numId="14">
    <w:abstractNumId w:val="38"/>
  </w:num>
  <w:num w:numId="15">
    <w:abstractNumId w:val="4"/>
  </w:num>
  <w:num w:numId="16">
    <w:abstractNumId w:val="34"/>
  </w:num>
  <w:num w:numId="17">
    <w:abstractNumId w:val="3"/>
  </w:num>
  <w:num w:numId="18">
    <w:abstractNumId w:val="30"/>
  </w:num>
  <w:num w:numId="19">
    <w:abstractNumId w:val="6"/>
  </w:num>
  <w:num w:numId="20">
    <w:abstractNumId w:val="36"/>
  </w:num>
  <w:num w:numId="21">
    <w:abstractNumId w:val="13"/>
  </w:num>
  <w:num w:numId="22">
    <w:abstractNumId w:val="23"/>
  </w:num>
  <w:num w:numId="23">
    <w:abstractNumId w:val="24"/>
  </w:num>
  <w:num w:numId="24">
    <w:abstractNumId w:val="18"/>
  </w:num>
  <w:num w:numId="25">
    <w:abstractNumId w:val="29"/>
  </w:num>
  <w:num w:numId="26">
    <w:abstractNumId w:val="20"/>
  </w:num>
  <w:num w:numId="27">
    <w:abstractNumId w:val="22"/>
  </w:num>
  <w:num w:numId="28">
    <w:abstractNumId w:val="0"/>
  </w:num>
  <w:num w:numId="29">
    <w:abstractNumId w:val="26"/>
  </w:num>
  <w:num w:numId="30">
    <w:abstractNumId w:val="31"/>
  </w:num>
  <w:num w:numId="31">
    <w:abstractNumId w:val="21"/>
  </w:num>
  <w:num w:numId="32">
    <w:abstractNumId w:val="33"/>
  </w:num>
  <w:num w:numId="33">
    <w:abstractNumId w:val="9"/>
  </w:num>
  <w:num w:numId="34">
    <w:abstractNumId w:val="15"/>
  </w:num>
  <w:num w:numId="35">
    <w:abstractNumId w:val="14"/>
  </w:num>
  <w:num w:numId="36">
    <w:abstractNumId w:val="25"/>
  </w:num>
  <w:num w:numId="37">
    <w:abstractNumId w:val="35"/>
  </w:num>
  <w:num w:numId="38">
    <w:abstractNumId w:val="11"/>
  </w:num>
  <w:num w:numId="39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93733"/>
    <w:rsid w:val="00093FAD"/>
    <w:rsid w:val="00095288"/>
    <w:rsid w:val="0009781A"/>
    <w:rsid w:val="000A03F9"/>
    <w:rsid w:val="000A3C21"/>
    <w:rsid w:val="000A7B27"/>
    <w:rsid w:val="000B606A"/>
    <w:rsid w:val="000B7392"/>
    <w:rsid w:val="000B7589"/>
    <w:rsid w:val="000C0081"/>
    <w:rsid w:val="000C343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B6C53"/>
    <w:rsid w:val="001C46F2"/>
    <w:rsid w:val="001C6093"/>
    <w:rsid w:val="001C6386"/>
    <w:rsid w:val="001D093E"/>
    <w:rsid w:val="001D0B45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1F0F"/>
    <w:rsid w:val="00263151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4070"/>
    <w:rsid w:val="003D5992"/>
    <w:rsid w:val="003D5BFE"/>
    <w:rsid w:val="003D6CD3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7154"/>
    <w:rsid w:val="00480F31"/>
    <w:rsid w:val="00482219"/>
    <w:rsid w:val="0048516C"/>
    <w:rsid w:val="00486B4C"/>
    <w:rsid w:val="0048740D"/>
    <w:rsid w:val="00487CFD"/>
    <w:rsid w:val="00487D7A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68B3"/>
    <w:rsid w:val="00560FAA"/>
    <w:rsid w:val="00561FC8"/>
    <w:rsid w:val="00562E62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5D69"/>
    <w:rsid w:val="005A6EAC"/>
    <w:rsid w:val="005B1267"/>
    <w:rsid w:val="005B2AF1"/>
    <w:rsid w:val="005B32CF"/>
    <w:rsid w:val="005B4ECC"/>
    <w:rsid w:val="005B7A0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47B59"/>
    <w:rsid w:val="00653D03"/>
    <w:rsid w:val="006543AA"/>
    <w:rsid w:val="00656746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926"/>
    <w:rsid w:val="006F6AA9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61D2E"/>
    <w:rsid w:val="00863134"/>
    <w:rsid w:val="008635CB"/>
    <w:rsid w:val="0086384D"/>
    <w:rsid w:val="00864F77"/>
    <w:rsid w:val="00866999"/>
    <w:rsid w:val="00866C39"/>
    <w:rsid w:val="00866D33"/>
    <w:rsid w:val="00867AA0"/>
    <w:rsid w:val="00867D85"/>
    <w:rsid w:val="008737E1"/>
    <w:rsid w:val="00873C89"/>
    <w:rsid w:val="00875054"/>
    <w:rsid w:val="00876F70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528A"/>
    <w:rsid w:val="009B57D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DD2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3875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6AFC"/>
    <w:rsid w:val="00D17903"/>
    <w:rsid w:val="00D17930"/>
    <w:rsid w:val="00D17CF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4226"/>
    <w:rsid w:val="00D95510"/>
    <w:rsid w:val="00D95AEC"/>
    <w:rsid w:val="00DA0E31"/>
    <w:rsid w:val="00DA430D"/>
    <w:rsid w:val="00DA4CED"/>
    <w:rsid w:val="00DA66D4"/>
    <w:rsid w:val="00DA7076"/>
    <w:rsid w:val="00DB0373"/>
    <w:rsid w:val="00DB0841"/>
    <w:rsid w:val="00DB1180"/>
    <w:rsid w:val="00DB2564"/>
    <w:rsid w:val="00DB7D6D"/>
    <w:rsid w:val="00DC01A8"/>
    <w:rsid w:val="00DC0467"/>
    <w:rsid w:val="00DC09F9"/>
    <w:rsid w:val="00DC430C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66D7"/>
    <w:rsid w:val="00E82EC8"/>
    <w:rsid w:val="00E8517B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6716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4324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14FB2201"/>
    <w:rsid w:val="19B8ACF3"/>
    <w:rsid w:val="1F627674"/>
    <w:rsid w:val="277881B3"/>
    <w:rsid w:val="29BA8863"/>
    <w:rsid w:val="338833FE"/>
    <w:rsid w:val="36D1CC0B"/>
    <w:rsid w:val="46B14EB1"/>
    <w:rsid w:val="49F72061"/>
    <w:rsid w:val="59AD895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9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2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0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8A0926-E8C9-43B9-9D65-9D1BBBCC7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16</cp:revision>
  <cp:lastPrinted>2017-11-01T12:21:00Z</cp:lastPrinted>
  <dcterms:created xsi:type="dcterms:W3CDTF">2018-01-02T08:16:00Z</dcterms:created>
  <dcterms:modified xsi:type="dcterms:W3CDTF">2018-02-08T00:09:00Z</dcterms:modified>
</cp:coreProperties>
</file>